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8A913" w14:textId="22AC5B77" w:rsidR="00810B63" w:rsidRDefault="00810B63" w:rsidP="00810B63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 w:rsidRPr="00810B63">
        <w:rPr>
          <w:rFonts w:asciiTheme="minorHAnsi" w:hAnsiTheme="minorHAnsi"/>
          <w:b/>
          <w:bCs/>
          <w:sz w:val="28"/>
          <w:szCs w:val="28"/>
        </w:rPr>
        <w:t>Safeguarding Incident Report Form</w:t>
      </w:r>
    </w:p>
    <w:p w14:paraId="68BBD890" w14:textId="0A389645" w:rsidR="00810B63" w:rsidRDefault="003B1B9B" w:rsidP="00810B63">
      <w:pPr>
        <w:spacing w:line="360" w:lineRule="auto"/>
        <w:rPr>
          <w:rFonts w:asciiTheme="minorHAnsi" w:hAnsiTheme="minorHAnsi"/>
        </w:rPr>
      </w:pPr>
      <w:r w:rsidRPr="003B1B9B">
        <w:rPr>
          <w:rFonts w:asciiTheme="minorHAnsi" w:hAnsiTheme="minorHAnsi"/>
        </w:rPr>
        <w:t xml:space="preserve">This form will be used by </w:t>
      </w:r>
      <w:r w:rsidR="00557655">
        <w:rPr>
          <w:rFonts w:asciiTheme="minorHAnsi" w:hAnsiTheme="minorHAnsi"/>
        </w:rPr>
        <w:t>members</w:t>
      </w:r>
      <w:r w:rsidRPr="003B1B9B">
        <w:rPr>
          <w:rFonts w:asciiTheme="minorHAnsi" w:hAnsiTheme="minorHAnsi"/>
        </w:rPr>
        <w:t xml:space="preserve"> of staff, </w:t>
      </w:r>
      <w:proofErr w:type="gramStart"/>
      <w:r w:rsidRPr="003B1B9B">
        <w:rPr>
          <w:rFonts w:asciiTheme="minorHAnsi" w:hAnsiTheme="minorHAnsi"/>
        </w:rPr>
        <w:t>volunteers</w:t>
      </w:r>
      <w:proofErr w:type="gramEnd"/>
      <w:r w:rsidRPr="003B1B9B">
        <w:rPr>
          <w:rFonts w:asciiTheme="minorHAnsi" w:hAnsiTheme="minorHAnsi"/>
        </w:rPr>
        <w:t xml:space="preserve"> and implementation partners </w:t>
      </w:r>
      <w:r w:rsidR="006425DB">
        <w:rPr>
          <w:rFonts w:asciiTheme="minorHAnsi" w:hAnsiTheme="minorHAnsi"/>
        </w:rPr>
        <w:t>to record disclosures or suspici</w:t>
      </w:r>
      <w:r w:rsidR="005543D7">
        <w:rPr>
          <w:rFonts w:asciiTheme="minorHAnsi" w:hAnsiTheme="minorHAnsi"/>
        </w:rPr>
        <w:t>on</w:t>
      </w:r>
      <w:r w:rsidR="006425DB">
        <w:rPr>
          <w:rFonts w:asciiTheme="minorHAnsi" w:hAnsiTheme="minorHAnsi"/>
        </w:rPr>
        <w:t xml:space="preserve">s of abuse. The completed form should be sent to the </w:t>
      </w:r>
      <w:r w:rsidR="008B685A">
        <w:rPr>
          <w:rFonts w:asciiTheme="minorHAnsi" w:hAnsiTheme="minorHAnsi"/>
        </w:rPr>
        <w:t>Safeguarding Officer (Welfare Secretary)</w:t>
      </w:r>
      <w:r w:rsidR="00B806FA">
        <w:rPr>
          <w:rFonts w:asciiTheme="minorHAnsi" w:hAnsiTheme="minorHAnsi"/>
        </w:rPr>
        <w:t xml:space="preserve"> </w:t>
      </w:r>
      <w:r w:rsidR="00814ADE">
        <w:rPr>
          <w:rFonts w:asciiTheme="minorHAnsi" w:hAnsiTheme="minorHAnsi"/>
        </w:rPr>
        <w:t>–</w:t>
      </w:r>
      <w:r w:rsidR="00B806FA">
        <w:rPr>
          <w:rFonts w:asciiTheme="minorHAnsi" w:hAnsiTheme="minorHAnsi"/>
        </w:rPr>
        <w:t xml:space="preserve"> </w:t>
      </w:r>
      <w:r w:rsidR="00814ADE">
        <w:rPr>
          <w:rFonts w:asciiTheme="minorHAnsi" w:hAnsiTheme="minorHAnsi"/>
        </w:rPr>
        <w:t>Telephone</w:t>
      </w:r>
      <w:r w:rsidR="007F4894">
        <w:rPr>
          <w:rFonts w:asciiTheme="minorHAnsi" w:hAnsiTheme="minorHAnsi"/>
        </w:rPr>
        <w:t>:</w:t>
      </w:r>
      <w:r w:rsidR="00814ADE">
        <w:rPr>
          <w:rFonts w:asciiTheme="minorHAnsi" w:hAnsiTheme="minorHAnsi"/>
        </w:rPr>
        <w:t xml:space="preserve"> +2348034728139</w:t>
      </w:r>
      <w:r w:rsidR="007F4894">
        <w:rPr>
          <w:rFonts w:asciiTheme="minorHAnsi" w:hAnsiTheme="minorHAnsi"/>
        </w:rPr>
        <w:t xml:space="preserve">; Email: </w:t>
      </w:r>
      <w:hyperlink r:id="rId7" w:history="1">
        <w:r w:rsidR="007F4894" w:rsidRPr="00400309">
          <w:rPr>
            <w:rStyle w:val="Hyperlink"/>
            <w:rFonts w:asciiTheme="minorHAnsi" w:hAnsiTheme="minorHAnsi"/>
          </w:rPr>
          <w:t>sogonlagos2016@yahoo.com</w:t>
        </w:r>
      </w:hyperlink>
      <w:r w:rsidR="007F4894">
        <w:rPr>
          <w:rFonts w:asciiTheme="minorHAnsi" w:hAnsiTheme="minorHAnsi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8"/>
        <w:gridCol w:w="5079"/>
      </w:tblGrid>
      <w:tr w:rsidR="008D7BFC" w14:paraId="6E3D1029" w14:textId="77777777" w:rsidTr="008D7BFC">
        <w:tc>
          <w:tcPr>
            <w:tcW w:w="5078" w:type="dxa"/>
          </w:tcPr>
          <w:p w14:paraId="57800E54" w14:textId="639B020A" w:rsidR="008D7BFC" w:rsidRPr="008120D1" w:rsidRDefault="0000002A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8120D1">
              <w:rPr>
                <w:rFonts w:asciiTheme="minorHAnsi" w:hAnsiTheme="minorHAnsi"/>
                <w:b/>
                <w:bCs/>
              </w:rPr>
              <w:t>Your name:</w:t>
            </w:r>
          </w:p>
        </w:tc>
        <w:tc>
          <w:tcPr>
            <w:tcW w:w="5079" w:type="dxa"/>
          </w:tcPr>
          <w:p w14:paraId="66B2A3A6" w14:textId="6D60E5EF" w:rsidR="008D7BFC" w:rsidRPr="008120D1" w:rsidRDefault="0000002A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8120D1">
              <w:rPr>
                <w:rFonts w:asciiTheme="minorHAnsi" w:hAnsiTheme="minorHAnsi"/>
                <w:b/>
                <w:bCs/>
              </w:rPr>
              <w:t>Your position:</w:t>
            </w:r>
          </w:p>
        </w:tc>
      </w:tr>
      <w:tr w:rsidR="008D7BFC" w14:paraId="6CAB8D44" w14:textId="77777777" w:rsidTr="008D7BFC">
        <w:tc>
          <w:tcPr>
            <w:tcW w:w="5078" w:type="dxa"/>
          </w:tcPr>
          <w:p w14:paraId="37A1F493" w14:textId="00205124" w:rsidR="008D7BFC" w:rsidRPr="008120D1" w:rsidRDefault="0000002A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8120D1">
              <w:rPr>
                <w:rFonts w:asciiTheme="minorHAnsi" w:hAnsiTheme="minorHAnsi"/>
                <w:b/>
                <w:bCs/>
              </w:rPr>
              <w:t>Place of work:</w:t>
            </w:r>
          </w:p>
        </w:tc>
        <w:tc>
          <w:tcPr>
            <w:tcW w:w="5079" w:type="dxa"/>
          </w:tcPr>
          <w:p w14:paraId="5B3072A8" w14:textId="68678268" w:rsidR="008D7BFC" w:rsidRPr="008120D1" w:rsidRDefault="0000002A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8120D1">
              <w:rPr>
                <w:rFonts w:asciiTheme="minorHAnsi" w:hAnsiTheme="minorHAnsi"/>
                <w:b/>
                <w:bCs/>
              </w:rPr>
              <w:t>Contact phone number:</w:t>
            </w:r>
          </w:p>
        </w:tc>
      </w:tr>
      <w:tr w:rsidR="004832E3" w14:paraId="437F44AD" w14:textId="77777777" w:rsidTr="008120D1">
        <w:trPr>
          <w:trHeight w:val="315"/>
        </w:trPr>
        <w:tc>
          <w:tcPr>
            <w:tcW w:w="10157" w:type="dxa"/>
            <w:gridSpan w:val="2"/>
            <w:shd w:val="clear" w:color="auto" w:fill="BFBFBF" w:themeFill="background1" w:themeFillShade="BF"/>
          </w:tcPr>
          <w:p w14:paraId="0E64939A" w14:textId="2655D337" w:rsidR="004832E3" w:rsidRPr="008120D1" w:rsidRDefault="004832E3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8120D1">
              <w:rPr>
                <w:rFonts w:asciiTheme="minorHAnsi" w:hAnsiTheme="minorHAnsi"/>
                <w:b/>
                <w:bCs/>
              </w:rPr>
              <w:t>Details of vulnerable person</w:t>
            </w:r>
            <w:r w:rsidR="008120D1" w:rsidRPr="008120D1">
              <w:rPr>
                <w:rFonts w:asciiTheme="minorHAnsi" w:hAnsiTheme="minorHAnsi"/>
                <w:b/>
                <w:bCs/>
              </w:rPr>
              <w:t>:</w:t>
            </w:r>
          </w:p>
        </w:tc>
      </w:tr>
      <w:tr w:rsidR="00306DF7" w14:paraId="2A7A8FEF" w14:textId="77777777" w:rsidTr="00EB72AE">
        <w:tc>
          <w:tcPr>
            <w:tcW w:w="10157" w:type="dxa"/>
            <w:gridSpan w:val="2"/>
          </w:tcPr>
          <w:p w14:paraId="683A9532" w14:textId="34CBA500" w:rsidR="00306DF7" w:rsidRPr="00F71CB9" w:rsidRDefault="00306DF7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F71CB9">
              <w:rPr>
                <w:rFonts w:asciiTheme="minorHAnsi" w:hAnsiTheme="minorHAnsi"/>
                <w:b/>
                <w:bCs/>
              </w:rPr>
              <w:t>Name:</w:t>
            </w:r>
          </w:p>
        </w:tc>
      </w:tr>
      <w:tr w:rsidR="0060233C" w14:paraId="12253EAB" w14:textId="77777777" w:rsidTr="0083661B">
        <w:tc>
          <w:tcPr>
            <w:tcW w:w="10157" w:type="dxa"/>
            <w:gridSpan w:val="2"/>
          </w:tcPr>
          <w:p w14:paraId="383CDE34" w14:textId="2BCBF400" w:rsidR="0060233C" w:rsidRPr="00F71CB9" w:rsidRDefault="0060233C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F71CB9">
              <w:rPr>
                <w:rFonts w:asciiTheme="minorHAnsi" w:hAnsiTheme="minorHAnsi"/>
                <w:b/>
                <w:bCs/>
              </w:rPr>
              <w:t>Address:</w:t>
            </w:r>
          </w:p>
        </w:tc>
      </w:tr>
      <w:tr w:rsidR="0060233C" w14:paraId="28938FC4" w14:textId="77777777" w:rsidTr="005634A7">
        <w:tc>
          <w:tcPr>
            <w:tcW w:w="10157" w:type="dxa"/>
            <w:gridSpan w:val="2"/>
          </w:tcPr>
          <w:p w14:paraId="61522CF5" w14:textId="21ABDB24" w:rsidR="0060233C" w:rsidRPr="00F71CB9" w:rsidRDefault="0060233C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F71CB9">
              <w:rPr>
                <w:rFonts w:asciiTheme="minorHAnsi" w:hAnsiTheme="minorHAnsi"/>
                <w:b/>
                <w:bCs/>
              </w:rPr>
              <w:t xml:space="preserve">Phone number: </w:t>
            </w:r>
          </w:p>
        </w:tc>
      </w:tr>
      <w:tr w:rsidR="00702501" w14:paraId="760CFBC3" w14:textId="77777777" w:rsidTr="005634A7">
        <w:tc>
          <w:tcPr>
            <w:tcW w:w="10157" w:type="dxa"/>
            <w:gridSpan w:val="2"/>
          </w:tcPr>
          <w:p w14:paraId="43678959" w14:textId="510117EB" w:rsidR="00702501" w:rsidRPr="00F71CB9" w:rsidRDefault="00702501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F71CB9">
              <w:rPr>
                <w:rFonts w:asciiTheme="minorHAnsi" w:hAnsiTheme="minorHAnsi"/>
                <w:b/>
                <w:bCs/>
              </w:rPr>
              <w:t>Date of birth:</w:t>
            </w:r>
          </w:p>
        </w:tc>
      </w:tr>
      <w:tr w:rsidR="0060233C" w14:paraId="63C82A53" w14:textId="77777777" w:rsidTr="00902F0C">
        <w:tc>
          <w:tcPr>
            <w:tcW w:w="10157" w:type="dxa"/>
            <w:gridSpan w:val="2"/>
          </w:tcPr>
          <w:p w14:paraId="1DD8AA0D" w14:textId="421E5891" w:rsidR="00C34A7D" w:rsidRPr="00F71CB9" w:rsidRDefault="0060233C" w:rsidP="00A4068B">
            <w:pPr>
              <w:rPr>
                <w:rFonts w:asciiTheme="minorHAnsi" w:hAnsiTheme="minorHAnsi"/>
                <w:b/>
                <w:bCs/>
              </w:rPr>
            </w:pPr>
            <w:r w:rsidRPr="00F71CB9">
              <w:rPr>
                <w:rFonts w:asciiTheme="minorHAnsi" w:hAnsiTheme="minorHAnsi"/>
                <w:b/>
                <w:bCs/>
              </w:rPr>
              <w:t>Other relevant details about the vulnerable person</w:t>
            </w:r>
            <w:r w:rsidR="00F71CB9" w:rsidRPr="00F71CB9">
              <w:rPr>
                <w:rFonts w:asciiTheme="minorHAnsi" w:hAnsiTheme="minorHAnsi"/>
                <w:b/>
                <w:bCs/>
              </w:rPr>
              <w:t>:</w:t>
            </w:r>
          </w:p>
          <w:p w14:paraId="5D5DB141" w14:textId="77777777" w:rsidR="00C34A7D" w:rsidRDefault="00C34A7D" w:rsidP="00A4068B">
            <w:pPr>
              <w:rPr>
                <w:rFonts w:asciiTheme="minorHAnsi" w:hAnsiTheme="minorHAnsi"/>
                <w:sz w:val="18"/>
                <w:szCs w:val="18"/>
              </w:rPr>
            </w:pPr>
            <w:proofErr w:type="gramStart"/>
            <w:r w:rsidRPr="00A4068B">
              <w:rPr>
                <w:rFonts w:asciiTheme="minorHAnsi" w:hAnsiTheme="minorHAnsi"/>
                <w:sz w:val="18"/>
                <w:szCs w:val="18"/>
              </w:rPr>
              <w:t>E.g.</w:t>
            </w:r>
            <w:proofErr w:type="gramEnd"/>
            <w:r w:rsidRPr="00A4068B">
              <w:rPr>
                <w:rFonts w:asciiTheme="minorHAnsi" w:hAnsiTheme="minorHAnsi"/>
                <w:sz w:val="18"/>
                <w:szCs w:val="18"/>
              </w:rPr>
              <w:t xml:space="preserve"> family circumstances, physical and mental health, </w:t>
            </w:r>
            <w:r w:rsidR="00A4068B" w:rsidRPr="00A4068B">
              <w:rPr>
                <w:rFonts w:asciiTheme="minorHAnsi" w:hAnsiTheme="minorHAnsi"/>
                <w:sz w:val="18"/>
                <w:szCs w:val="18"/>
              </w:rPr>
              <w:t>any communication difficulties</w:t>
            </w:r>
          </w:p>
          <w:p w14:paraId="5AFC0E22" w14:textId="77777777" w:rsidR="00A4068B" w:rsidRDefault="00A4068B" w:rsidP="00A4068B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13350C4D" w14:textId="77777777" w:rsidR="00A4068B" w:rsidRDefault="00A4068B" w:rsidP="00A4068B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427634AB" w14:textId="77777777" w:rsidR="00A4068B" w:rsidRDefault="00A4068B" w:rsidP="00A4068B">
            <w:pPr>
              <w:rPr>
                <w:rFonts w:asciiTheme="minorHAnsi" w:hAnsiTheme="minorHAnsi"/>
                <w:sz w:val="18"/>
                <w:szCs w:val="18"/>
              </w:rPr>
            </w:pPr>
          </w:p>
          <w:p w14:paraId="67F6026E" w14:textId="62975EBD" w:rsidR="00A4068B" w:rsidRPr="00A4068B" w:rsidRDefault="00A4068B" w:rsidP="00A406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F71CB9" w14:paraId="10EBA6AC" w14:textId="77777777" w:rsidTr="00E3784D">
        <w:tc>
          <w:tcPr>
            <w:tcW w:w="10157" w:type="dxa"/>
            <w:gridSpan w:val="2"/>
          </w:tcPr>
          <w:p w14:paraId="34BB7626" w14:textId="6E33602A" w:rsidR="00F71CB9" w:rsidRDefault="00F71CB9" w:rsidP="00810B63">
            <w:pPr>
              <w:spacing w:line="360" w:lineRule="auto"/>
              <w:rPr>
                <w:rFonts w:asciiTheme="minorHAnsi" w:hAnsiTheme="minorHAnsi"/>
              </w:rPr>
            </w:pPr>
            <w:r w:rsidRPr="00F71CB9">
              <w:rPr>
                <w:rFonts w:asciiTheme="minorHAnsi" w:hAnsiTheme="minorHAnsi"/>
                <w:b/>
                <w:bCs/>
              </w:rPr>
              <w:t>Parent/gu</w:t>
            </w:r>
            <w:r>
              <w:rPr>
                <w:rFonts w:asciiTheme="minorHAnsi" w:hAnsiTheme="minorHAnsi"/>
                <w:b/>
                <w:bCs/>
              </w:rPr>
              <w:t>ar</w:t>
            </w:r>
            <w:r w:rsidRPr="00F71CB9">
              <w:rPr>
                <w:rFonts w:asciiTheme="minorHAnsi" w:hAnsiTheme="minorHAnsi"/>
                <w:b/>
                <w:bCs/>
              </w:rPr>
              <w:t>dian/carer details</w:t>
            </w:r>
            <w:r>
              <w:rPr>
                <w:rFonts w:asciiTheme="minorHAnsi" w:hAnsiTheme="minorHAnsi"/>
              </w:rPr>
              <w:t>:</w:t>
            </w:r>
          </w:p>
          <w:p w14:paraId="578E80AF" w14:textId="382FD587" w:rsidR="00F71CB9" w:rsidRDefault="00F71CB9" w:rsidP="00810B63">
            <w:pPr>
              <w:spacing w:line="360" w:lineRule="auto"/>
              <w:rPr>
                <w:rFonts w:asciiTheme="minorHAnsi" w:hAnsiTheme="minorHAnsi"/>
              </w:rPr>
            </w:pPr>
          </w:p>
        </w:tc>
      </w:tr>
      <w:tr w:rsidR="00B51B19" w14:paraId="48A5DB43" w14:textId="77777777" w:rsidTr="00B51B19">
        <w:tc>
          <w:tcPr>
            <w:tcW w:w="10157" w:type="dxa"/>
            <w:gridSpan w:val="2"/>
            <w:shd w:val="clear" w:color="auto" w:fill="BFBFBF" w:themeFill="background1" w:themeFillShade="BF"/>
          </w:tcPr>
          <w:p w14:paraId="142E209D" w14:textId="1CB8655D" w:rsidR="00B51B19" w:rsidRPr="00B51B19" w:rsidRDefault="00B51B19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B51B19">
              <w:rPr>
                <w:rFonts w:asciiTheme="minorHAnsi" w:hAnsiTheme="minorHAnsi"/>
                <w:b/>
                <w:bCs/>
              </w:rPr>
              <w:t>Details of the allegations/suspicions</w:t>
            </w:r>
          </w:p>
        </w:tc>
      </w:tr>
      <w:tr w:rsidR="004F1CC8" w14:paraId="0768115A" w14:textId="77777777" w:rsidTr="00F0312B">
        <w:tc>
          <w:tcPr>
            <w:tcW w:w="10157" w:type="dxa"/>
            <w:gridSpan w:val="2"/>
          </w:tcPr>
          <w:p w14:paraId="2543A10F" w14:textId="77777777" w:rsidR="004F1CC8" w:rsidRDefault="004F1CC8" w:rsidP="00810B63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re you recording</w:t>
            </w:r>
            <w:r w:rsidR="00135A94">
              <w:rPr>
                <w:rFonts w:asciiTheme="minorHAnsi" w:hAnsiTheme="minorHAnsi"/>
              </w:rPr>
              <w:t>:</w:t>
            </w:r>
          </w:p>
          <w:p w14:paraId="5BD3A4C2" w14:textId="77777777" w:rsidR="00135A94" w:rsidRDefault="00135A94" w:rsidP="00135A9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sclosure made to you by the person </w:t>
            </w:r>
            <w:proofErr w:type="gramStart"/>
            <w:r>
              <w:rPr>
                <w:rFonts w:asciiTheme="minorHAnsi" w:hAnsiTheme="minorHAnsi"/>
              </w:rPr>
              <w:t>involved?</w:t>
            </w:r>
            <w:proofErr w:type="gramEnd"/>
          </w:p>
          <w:p w14:paraId="1230BE50" w14:textId="77777777" w:rsidR="00135A94" w:rsidRDefault="00A3768E" w:rsidP="00135A9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isclosure or suspicions from a third party?</w:t>
            </w:r>
          </w:p>
          <w:p w14:paraId="46CED256" w14:textId="302AD4D1" w:rsidR="00A3768E" w:rsidRPr="00135A94" w:rsidRDefault="004E1DDD" w:rsidP="00135A9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our suspicions or concerns?</w:t>
            </w:r>
          </w:p>
        </w:tc>
      </w:tr>
      <w:tr w:rsidR="004E1DDD" w14:paraId="3733A108" w14:textId="77777777" w:rsidTr="00BE68D1">
        <w:tc>
          <w:tcPr>
            <w:tcW w:w="10157" w:type="dxa"/>
            <w:gridSpan w:val="2"/>
          </w:tcPr>
          <w:p w14:paraId="644B48C5" w14:textId="26689B71" w:rsidR="004E1DDD" w:rsidRPr="004E1DDD" w:rsidRDefault="004E1DDD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4E1DDD">
              <w:rPr>
                <w:rFonts w:asciiTheme="minorHAnsi" w:hAnsiTheme="minorHAnsi"/>
                <w:b/>
                <w:bCs/>
              </w:rPr>
              <w:t>Date and time of disclosure:</w:t>
            </w:r>
          </w:p>
        </w:tc>
      </w:tr>
      <w:tr w:rsidR="00044663" w14:paraId="40B80175" w14:textId="77777777" w:rsidTr="00066F26">
        <w:tc>
          <w:tcPr>
            <w:tcW w:w="10157" w:type="dxa"/>
            <w:gridSpan w:val="2"/>
          </w:tcPr>
          <w:p w14:paraId="6AC5C8DF" w14:textId="34539387" w:rsidR="00044663" w:rsidRPr="00237D2E" w:rsidRDefault="00044663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237D2E">
              <w:rPr>
                <w:rFonts w:asciiTheme="minorHAnsi" w:hAnsiTheme="minorHAnsi"/>
                <w:b/>
                <w:bCs/>
              </w:rPr>
              <w:t>Date and time of incident:</w:t>
            </w:r>
          </w:p>
        </w:tc>
      </w:tr>
      <w:tr w:rsidR="00237D2E" w14:paraId="1FCC6915" w14:textId="77777777" w:rsidTr="00C9727E">
        <w:tc>
          <w:tcPr>
            <w:tcW w:w="10157" w:type="dxa"/>
            <w:gridSpan w:val="2"/>
          </w:tcPr>
          <w:p w14:paraId="05BE533C" w14:textId="77777777" w:rsidR="00237D2E" w:rsidRPr="00557655" w:rsidRDefault="00237D2E" w:rsidP="00557655">
            <w:pPr>
              <w:rPr>
                <w:rFonts w:asciiTheme="minorHAnsi" w:hAnsiTheme="minorHAnsi"/>
                <w:b/>
                <w:bCs/>
              </w:rPr>
            </w:pPr>
            <w:r w:rsidRPr="00557655">
              <w:rPr>
                <w:rFonts w:asciiTheme="minorHAnsi" w:hAnsiTheme="minorHAnsi"/>
                <w:b/>
                <w:bCs/>
              </w:rPr>
              <w:t>Details of the allegations</w:t>
            </w:r>
            <w:r w:rsidR="005C3C08" w:rsidRPr="00557655">
              <w:rPr>
                <w:rFonts w:asciiTheme="minorHAnsi" w:hAnsiTheme="minorHAnsi"/>
                <w:b/>
                <w:bCs/>
              </w:rPr>
              <w:t>/</w:t>
            </w:r>
            <w:r w:rsidRPr="00557655">
              <w:rPr>
                <w:rFonts w:asciiTheme="minorHAnsi" w:hAnsiTheme="minorHAnsi"/>
                <w:b/>
                <w:bCs/>
              </w:rPr>
              <w:t>suspicions</w:t>
            </w:r>
            <w:r w:rsidR="005C3C08" w:rsidRPr="00557655">
              <w:rPr>
                <w:rFonts w:asciiTheme="minorHAnsi" w:hAnsiTheme="minorHAnsi"/>
                <w:b/>
                <w:bCs/>
              </w:rPr>
              <w:t>. State exactly what you were told/observed</w:t>
            </w:r>
            <w:r w:rsidR="00A30A62" w:rsidRPr="00557655">
              <w:rPr>
                <w:rFonts w:asciiTheme="minorHAnsi" w:hAnsiTheme="minorHAnsi"/>
                <w:b/>
                <w:bCs/>
              </w:rPr>
              <w:t xml:space="preserve"> and what was said. Use the person’s own words as much as possible.</w:t>
            </w:r>
          </w:p>
          <w:p w14:paraId="20519EA6" w14:textId="77777777" w:rsidR="00347C7E" w:rsidRDefault="00347C7E" w:rsidP="00810B63">
            <w:pPr>
              <w:spacing w:line="360" w:lineRule="auto"/>
              <w:rPr>
                <w:rFonts w:asciiTheme="minorHAnsi" w:hAnsiTheme="minorHAnsi"/>
              </w:rPr>
            </w:pPr>
          </w:p>
          <w:p w14:paraId="1E3C785C" w14:textId="77777777" w:rsidR="00A30A62" w:rsidRDefault="00A30A62" w:rsidP="00810B63">
            <w:pPr>
              <w:spacing w:line="360" w:lineRule="auto"/>
              <w:rPr>
                <w:rFonts w:asciiTheme="minorHAnsi" w:hAnsiTheme="minorHAnsi"/>
              </w:rPr>
            </w:pPr>
          </w:p>
          <w:p w14:paraId="184EBD9A" w14:textId="12D0BCCB" w:rsidR="00A30A62" w:rsidRPr="00761550" w:rsidRDefault="00A30A62" w:rsidP="00810B63">
            <w:pPr>
              <w:spacing w:line="360" w:lineRule="auto"/>
              <w:rPr>
                <w:rFonts w:asciiTheme="minorHAnsi" w:hAnsiTheme="minorHAnsi"/>
                <w:sz w:val="14"/>
                <w:szCs w:val="14"/>
              </w:rPr>
            </w:pPr>
          </w:p>
        </w:tc>
      </w:tr>
      <w:tr w:rsidR="00347C7E" w14:paraId="1FABA144" w14:textId="77777777" w:rsidTr="00B019B7">
        <w:tc>
          <w:tcPr>
            <w:tcW w:w="10157" w:type="dxa"/>
            <w:gridSpan w:val="2"/>
          </w:tcPr>
          <w:p w14:paraId="305E5101" w14:textId="77777777" w:rsidR="00347C7E" w:rsidRPr="005543D7" w:rsidRDefault="00347C7E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5543D7">
              <w:rPr>
                <w:rFonts w:asciiTheme="minorHAnsi" w:hAnsiTheme="minorHAnsi"/>
                <w:b/>
                <w:bCs/>
              </w:rPr>
              <w:t xml:space="preserve">Action taken so </w:t>
            </w:r>
            <w:proofErr w:type="gramStart"/>
            <w:r w:rsidRPr="005543D7">
              <w:rPr>
                <w:rFonts w:asciiTheme="minorHAnsi" w:hAnsiTheme="minorHAnsi"/>
                <w:b/>
                <w:bCs/>
              </w:rPr>
              <w:t>far</w:t>
            </w:r>
            <w:proofErr w:type="gramEnd"/>
          </w:p>
          <w:p w14:paraId="6435BD43" w14:textId="77777777" w:rsidR="00557655" w:rsidRPr="005543D7" w:rsidRDefault="00557655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  <w:p w14:paraId="3807D60E" w14:textId="182691F7" w:rsidR="00557655" w:rsidRPr="005543D7" w:rsidRDefault="00557655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</w:p>
        </w:tc>
      </w:tr>
      <w:tr w:rsidR="00237D2E" w14:paraId="598ECC30" w14:textId="77777777" w:rsidTr="008D7BFC">
        <w:tc>
          <w:tcPr>
            <w:tcW w:w="5078" w:type="dxa"/>
          </w:tcPr>
          <w:p w14:paraId="00B08BF3" w14:textId="3A49E8F7" w:rsidR="00237D2E" w:rsidRPr="005543D7" w:rsidRDefault="005543D7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5543D7">
              <w:rPr>
                <w:rFonts w:asciiTheme="minorHAnsi" w:hAnsiTheme="minorHAnsi"/>
                <w:b/>
                <w:bCs/>
              </w:rPr>
              <w:t xml:space="preserve">Signed: </w:t>
            </w:r>
          </w:p>
        </w:tc>
        <w:tc>
          <w:tcPr>
            <w:tcW w:w="5079" w:type="dxa"/>
          </w:tcPr>
          <w:p w14:paraId="0FF588D3" w14:textId="2AAFEDFE" w:rsidR="00237D2E" w:rsidRPr="005543D7" w:rsidRDefault="005543D7" w:rsidP="00810B6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 w:rsidRPr="005543D7">
              <w:rPr>
                <w:rFonts w:asciiTheme="minorHAnsi" w:hAnsiTheme="minorHAnsi"/>
                <w:b/>
                <w:bCs/>
              </w:rPr>
              <w:t>Date:</w:t>
            </w:r>
          </w:p>
        </w:tc>
      </w:tr>
    </w:tbl>
    <w:p w14:paraId="1EB1327F" w14:textId="77777777" w:rsidR="00810B63" w:rsidRPr="00810B63" w:rsidRDefault="00810B63" w:rsidP="00761550">
      <w:pPr>
        <w:spacing w:line="360" w:lineRule="auto"/>
        <w:rPr>
          <w:rFonts w:asciiTheme="minorHAnsi" w:hAnsiTheme="minorHAnsi"/>
          <w:b/>
          <w:bCs/>
          <w:sz w:val="28"/>
          <w:szCs w:val="28"/>
        </w:rPr>
      </w:pPr>
    </w:p>
    <w:sectPr w:rsidR="00810B63" w:rsidRPr="00810B63">
      <w:headerReference w:type="default" r:id="rId8"/>
      <w:footerReference w:type="default" r:id="rId9"/>
      <w:pgSz w:w="12240" w:h="15840"/>
      <w:pgMar w:top="1440" w:right="1080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BDC79" w14:textId="77777777" w:rsidR="00ED320B" w:rsidRDefault="00ED320B">
      <w:pPr>
        <w:spacing w:line="240" w:lineRule="auto"/>
      </w:pPr>
      <w:r>
        <w:separator/>
      </w:r>
    </w:p>
  </w:endnote>
  <w:endnote w:type="continuationSeparator" w:id="0">
    <w:p w14:paraId="2D1F2492" w14:textId="77777777" w:rsidR="00ED320B" w:rsidRDefault="00ED32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398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EDA8F" w14:textId="3D651D45" w:rsidR="00F40721" w:rsidRDefault="00F407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1039EA" w14:textId="69180F02" w:rsidR="009B58FE" w:rsidRDefault="009B58FE">
    <w:pPr>
      <w:spacing w:before="20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0B56B" w14:textId="77777777" w:rsidR="00ED320B" w:rsidRDefault="00ED320B">
      <w:pPr>
        <w:spacing w:line="240" w:lineRule="auto"/>
      </w:pPr>
      <w:r>
        <w:separator/>
      </w:r>
    </w:p>
  </w:footnote>
  <w:footnote w:type="continuationSeparator" w:id="0">
    <w:p w14:paraId="27310E7A" w14:textId="77777777" w:rsidR="00ED320B" w:rsidRDefault="00ED32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2E502" w14:textId="494EE16B" w:rsidR="009B58FE" w:rsidRDefault="0014207F" w:rsidP="00C61D95">
    <w:pPr>
      <w:rPr>
        <w:noProof/>
      </w:rPr>
    </w:pPr>
    <w:r>
      <w:rPr>
        <w:noProof/>
      </w:rPr>
      <w:t xml:space="preserve">SOGON </w:t>
    </w:r>
    <w:bookmarkStart w:id="0" w:name="_Hlk135917142"/>
    <w:bookmarkStart w:id="1" w:name="_Hlk135917143"/>
    <w:r w:rsidR="00F00CFC">
      <w:rPr>
        <w:noProof/>
      </w:rPr>
      <w:t>Safeguarding</w:t>
    </w:r>
    <w:r w:rsidR="00C94697">
      <w:rPr>
        <w:noProof/>
      </w:rPr>
      <w:t xml:space="preserve"> </w:t>
    </w:r>
    <w:bookmarkEnd w:id="0"/>
    <w:bookmarkEnd w:id="1"/>
    <w:r w:rsidR="00896C57">
      <w:rPr>
        <w:noProof/>
      </w:rPr>
      <w:t>Reporting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41CF"/>
    <w:multiLevelType w:val="hybridMultilevel"/>
    <w:tmpl w:val="5C56E72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17">
      <w:start w:val="1"/>
      <w:numFmt w:val="lowerLetter"/>
      <w:lvlText w:val="%2)"/>
      <w:lvlJc w:val="left"/>
      <w:pPr>
        <w:ind w:left="720" w:hanging="360"/>
      </w:pPr>
    </w:lvl>
    <w:lvl w:ilvl="2" w:tplc="0C00000F">
      <w:start w:val="1"/>
      <w:numFmt w:val="decimal"/>
      <w:lvlText w:val="%3."/>
      <w:lvlJc w:val="left"/>
      <w:pPr>
        <w:ind w:left="2160" w:hanging="360"/>
      </w:p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9763B"/>
    <w:multiLevelType w:val="hybridMultilevel"/>
    <w:tmpl w:val="9702AE1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C000013">
      <w:start w:val="1"/>
      <w:numFmt w:val="upp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35FA1"/>
    <w:multiLevelType w:val="hybridMultilevel"/>
    <w:tmpl w:val="F5CC2514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5479A"/>
    <w:multiLevelType w:val="hybridMultilevel"/>
    <w:tmpl w:val="2096648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C00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15596"/>
    <w:multiLevelType w:val="hybridMultilevel"/>
    <w:tmpl w:val="34BC936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A3A19"/>
    <w:multiLevelType w:val="hybridMultilevel"/>
    <w:tmpl w:val="1DC4441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D2409"/>
    <w:multiLevelType w:val="hybridMultilevel"/>
    <w:tmpl w:val="55F62DC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A099C"/>
    <w:multiLevelType w:val="hybridMultilevel"/>
    <w:tmpl w:val="93B621D4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462B8"/>
    <w:multiLevelType w:val="hybridMultilevel"/>
    <w:tmpl w:val="ADECD186"/>
    <w:lvl w:ilvl="0" w:tplc="0C00001B">
      <w:start w:val="1"/>
      <w:numFmt w:val="lowerRoman"/>
      <w:lvlText w:val="%1."/>
      <w:lvlJc w:val="right"/>
      <w:pPr>
        <w:ind w:left="1080" w:hanging="360"/>
      </w:pPr>
    </w:lvl>
    <w:lvl w:ilvl="1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0001B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0E1377"/>
    <w:multiLevelType w:val="hybridMultilevel"/>
    <w:tmpl w:val="C7D278B0"/>
    <w:lvl w:ilvl="0" w:tplc="0C00001B">
      <w:start w:val="1"/>
      <w:numFmt w:val="lowerRoman"/>
      <w:lvlText w:val="%1."/>
      <w:lvlJc w:val="right"/>
      <w:pPr>
        <w:ind w:left="2340" w:hanging="360"/>
      </w:pPr>
    </w:lvl>
    <w:lvl w:ilvl="1" w:tplc="0C000019" w:tentative="1">
      <w:start w:val="1"/>
      <w:numFmt w:val="lowerLetter"/>
      <w:lvlText w:val="%2."/>
      <w:lvlJc w:val="left"/>
      <w:pPr>
        <w:ind w:left="3060" w:hanging="360"/>
      </w:pPr>
    </w:lvl>
    <w:lvl w:ilvl="2" w:tplc="0C00001B" w:tentative="1">
      <w:start w:val="1"/>
      <w:numFmt w:val="lowerRoman"/>
      <w:lvlText w:val="%3."/>
      <w:lvlJc w:val="right"/>
      <w:pPr>
        <w:ind w:left="3780" w:hanging="180"/>
      </w:pPr>
    </w:lvl>
    <w:lvl w:ilvl="3" w:tplc="0C00000F" w:tentative="1">
      <w:start w:val="1"/>
      <w:numFmt w:val="decimal"/>
      <w:lvlText w:val="%4."/>
      <w:lvlJc w:val="left"/>
      <w:pPr>
        <w:ind w:left="4500" w:hanging="360"/>
      </w:pPr>
    </w:lvl>
    <w:lvl w:ilvl="4" w:tplc="0C000019" w:tentative="1">
      <w:start w:val="1"/>
      <w:numFmt w:val="lowerLetter"/>
      <w:lvlText w:val="%5."/>
      <w:lvlJc w:val="left"/>
      <w:pPr>
        <w:ind w:left="5220" w:hanging="360"/>
      </w:pPr>
    </w:lvl>
    <w:lvl w:ilvl="5" w:tplc="0C00001B" w:tentative="1">
      <w:start w:val="1"/>
      <w:numFmt w:val="lowerRoman"/>
      <w:lvlText w:val="%6."/>
      <w:lvlJc w:val="right"/>
      <w:pPr>
        <w:ind w:left="5940" w:hanging="180"/>
      </w:pPr>
    </w:lvl>
    <w:lvl w:ilvl="6" w:tplc="0C00000F" w:tentative="1">
      <w:start w:val="1"/>
      <w:numFmt w:val="decimal"/>
      <w:lvlText w:val="%7."/>
      <w:lvlJc w:val="left"/>
      <w:pPr>
        <w:ind w:left="6660" w:hanging="360"/>
      </w:pPr>
    </w:lvl>
    <w:lvl w:ilvl="7" w:tplc="0C000019" w:tentative="1">
      <w:start w:val="1"/>
      <w:numFmt w:val="lowerLetter"/>
      <w:lvlText w:val="%8."/>
      <w:lvlJc w:val="left"/>
      <w:pPr>
        <w:ind w:left="7380" w:hanging="360"/>
      </w:pPr>
    </w:lvl>
    <w:lvl w:ilvl="8" w:tplc="0C00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3FD64025"/>
    <w:multiLevelType w:val="hybridMultilevel"/>
    <w:tmpl w:val="2944922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9602C"/>
    <w:multiLevelType w:val="hybridMultilevel"/>
    <w:tmpl w:val="6AB294FC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3">
      <w:start w:val="1"/>
      <w:numFmt w:val="upperRoman"/>
      <w:lvlText w:val="%2."/>
      <w:lvlJc w:val="righ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275DFE"/>
    <w:multiLevelType w:val="hybridMultilevel"/>
    <w:tmpl w:val="E3C472C8"/>
    <w:lvl w:ilvl="0" w:tplc="0C00001B">
      <w:start w:val="1"/>
      <w:numFmt w:val="lowerRoman"/>
      <w:lvlText w:val="%1."/>
      <w:lvlJc w:val="right"/>
      <w:pPr>
        <w:ind w:left="1440" w:hanging="360"/>
      </w:pPr>
    </w:lvl>
    <w:lvl w:ilvl="1" w:tplc="0C000019" w:tentative="1">
      <w:start w:val="1"/>
      <w:numFmt w:val="lowerLetter"/>
      <w:lvlText w:val="%2."/>
      <w:lvlJc w:val="left"/>
      <w:pPr>
        <w:ind w:left="2160" w:hanging="360"/>
      </w:pPr>
    </w:lvl>
    <w:lvl w:ilvl="2" w:tplc="0C00001B" w:tentative="1">
      <w:start w:val="1"/>
      <w:numFmt w:val="lowerRoman"/>
      <w:lvlText w:val="%3."/>
      <w:lvlJc w:val="right"/>
      <w:pPr>
        <w:ind w:left="2880" w:hanging="180"/>
      </w:pPr>
    </w:lvl>
    <w:lvl w:ilvl="3" w:tplc="0C00000F" w:tentative="1">
      <w:start w:val="1"/>
      <w:numFmt w:val="decimal"/>
      <w:lvlText w:val="%4."/>
      <w:lvlJc w:val="left"/>
      <w:pPr>
        <w:ind w:left="3600" w:hanging="360"/>
      </w:pPr>
    </w:lvl>
    <w:lvl w:ilvl="4" w:tplc="0C000019" w:tentative="1">
      <w:start w:val="1"/>
      <w:numFmt w:val="lowerLetter"/>
      <w:lvlText w:val="%5."/>
      <w:lvlJc w:val="left"/>
      <w:pPr>
        <w:ind w:left="4320" w:hanging="360"/>
      </w:pPr>
    </w:lvl>
    <w:lvl w:ilvl="5" w:tplc="0C00001B" w:tentative="1">
      <w:start w:val="1"/>
      <w:numFmt w:val="lowerRoman"/>
      <w:lvlText w:val="%6."/>
      <w:lvlJc w:val="right"/>
      <w:pPr>
        <w:ind w:left="5040" w:hanging="180"/>
      </w:pPr>
    </w:lvl>
    <w:lvl w:ilvl="6" w:tplc="0C00000F" w:tentative="1">
      <w:start w:val="1"/>
      <w:numFmt w:val="decimal"/>
      <w:lvlText w:val="%7."/>
      <w:lvlJc w:val="left"/>
      <w:pPr>
        <w:ind w:left="5760" w:hanging="360"/>
      </w:pPr>
    </w:lvl>
    <w:lvl w:ilvl="7" w:tplc="0C000019" w:tentative="1">
      <w:start w:val="1"/>
      <w:numFmt w:val="lowerLetter"/>
      <w:lvlText w:val="%8."/>
      <w:lvlJc w:val="left"/>
      <w:pPr>
        <w:ind w:left="6480" w:hanging="360"/>
      </w:pPr>
    </w:lvl>
    <w:lvl w:ilvl="8" w:tplc="0C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662404C"/>
    <w:multiLevelType w:val="hybridMultilevel"/>
    <w:tmpl w:val="451CD354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6C2E5F"/>
    <w:multiLevelType w:val="hybridMultilevel"/>
    <w:tmpl w:val="BD68C5F2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B">
      <w:start w:val="1"/>
      <w:numFmt w:val="lowerRoman"/>
      <w:lvlText w:val="%2."/>
      <w:lvlJc w:val="right"/>
      <w:pPr>
        <w:ind w:left="72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0A353F"/>
    <w:multiLevelType w:val="hybridMultilevel"/>
    <w:tmpl w:val="29BC708E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B63E3"/>
    <w:multiLevelType w:val="hybridMultilevel"/>
    <w:tmpl w:val="34BC936C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3383992">
    <w:abstractNumId w:val="13"/>
  </w:num>
  <w:num w:numId="2" w16cid:durableId="1612007208">
    <w:abstractNumId w:val="0"/>
  </w:num>
  <w:num w:numId="3" w16cid:durableId="647245026">
    <w:abstractNumId w:val="2"/>
  </w:num>
  <w:num w:numId="4" w16cid:durableId="923874081">
    <w:abstractNumId w:val="10"/>
  </w:num>
  <w:num w:numId="5" w16cid:durableId="331758653">
    <w:abstractNumId w:val="6"/>
  </w:num>
  <w:num w:numId="6" w16cid:durableId="966742053">
    <w:abstractNumId w:val="15"/>
  </w:num>
  <w:num w:numId="7" w16cid:durableId="322511517">
    <w:abstractNumId w:val="3"/>
  </w:num>
  <w:num w:numId="8" w16cid:durableId="191843709">
    <w:abstractNumId w:val="16"/>
  </w:num>
  <w:num w:numId="9" w16cid:durableId="1560097085">
    <w:abstractNumId w:val="8"/>
  </w:num>
  <w:num w:numId="10" w16cid:durableId="756945255">
    <w:abstractNumId w:val="14"/>
  </w:num>
  <w:num w:numId="11" w16cid:durableId="358774866">
    <w:abstractNumId w:val="7"/>
  </w:num>
  <w:num w:numId="12" w16cid:durableId="1827163379">
    <w:abstractNumId w:val="11"/>
  </w:num>
  <w:num w:numId="13" w16cid:durableId="160513105">
    <w:abstractNumId w:val="1"/>
  </w:num>
  <w:num w:numId="14" w16cid:durableId="400105989">
    <w:abstractNumId w:val="12"/>
  </w:num>
  <w:num w:numId="15" w16cid:durableId="867059182">
    <w:abstractNumId w:val="4"/>
  </w:num>
  <w:num w:numId="16" w16cid:durableId="1627815208">
    <w:abstractNumId w:val="9"/>
  </w:num>
  <w:num w:numId="17" w16cid:durableId="727846559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jAzMTU2MTU1MjJU0lEKTi0uzszPAykwNK4FAN+Rz+stAAAA"/>
  </w:docVars>
  <w:rsids>
    <w:rsidRoot w:val="009B58FE"/>
    <w:rsid w:val="0000002A"/>
    <w:rsid w:val="00010844"/>
    <w:rsid w:val="00011F4B"/>
    <w:rsid w:val="00044663"/>
    <w:rsid w:val="000459D8"/>
    <w:rsid w:val="00045E3B"/>
    <w:rsid w:val="00050D7E"/>
    <w:rsid w:val="00063C8A"/>
    <w:rsid w:val="00070D5B"/>
    <w:rsid w:val="000774DD"/>
    <w:rsid w:val="0009391E"/>
    <w:rsid w:val="00095FA6"/>
    <w:rsid w:val="00096D63"/>
    <w:rsid w:val="000A5A1E"/>
    <w:rsid w:val="000A7006"/>
    <w:rsid w:val="000A7C1C"/>
    <w:rsid w:val="000B162A"/>
    <w:rsid w:val="000B4C7F"/>
    <w:rsid w:val="000B7A04"/>
    <w:rsid w:val="000C0534"/>
    <w:rsid w:val="000C0CEC"/>
    <w:rsid w:val="000C2F6E"/>
    <w:rsid w:val="000C314D"/>
    <w:rsid w:val="000C60F0"/>
    <w:rsid w:val="000D0308"/>
    <w:rsid w:val="000D63A7"/>
    <w:rsid w:val="000E599E"/>
    <w:rsid w:val="000F187A"/>
    <w:rsid w:val="000F2452"/>
    <w:rsid w:val="000F3D09"/>
    <w:rsid w:val="000F6A86"/>
    <w:rsid w:val="00101092"/>
    <w:rsid w:val="00110E63"/>
    <w:rsid w:val="0011593D"/>
    <w:rsid w:val="00135A94"/>
    <w:rsid w:val="00141FA2"/>
    <w:rsid w:val="0014207F"/>
    <w:rsid w:val="00145848"/>
    <w:rsid w:val="00152B87"/>
    <w:rsid w:val="00155AF2"/>
    <w:rsid w:val="00155F27"/>
    <w:rsid w:val="00165CFC"/>
    <w:rsid w:val="00175282"/>
    <w:rsid w:val="001771F2"/>
    <w:rsid w:val="00180EE0"/>
    <w:rsid w:val="00190E9A"/>
    <w:rsid w:val="00195ADA"/>
    <w:rsid w:val="00197078"/>
    <w:rsid w:val="001A29C6"/>
    <w:rsid w:val="001A4768"/>
    <w:rsid w:val="001B61F9"/>
    <w:rsid w:val="001C4108"/>
    <w:rsid w:val="001C484A"/>
    <w:rsid w:val="001D748D"/>
    <w:rsid w:val="001E6966"/>
    <w:rsid w:val="0020539D"/>
    <w:rsid w:val="00237D2E"/>
    <w:rsid w:val="00245311"/>
    <w:rsid w:val="00251030"/>
    <w:rsid w:val="002538C4"/>
    <w:rsid w:val="002666E6"/>
    <w:rsid w:val="00266D29"/>
    <w:rsid w:val="002673B4"/>
    <w:rsid w:val="002732F4"/>
    <w:rsid w:val="002745CB"/>
    <w:rsid w:val="0028385C"/>
    <w:rsid w:val="00283EE6"/>
    <w:rsid w:val="0029131D"/>
    <w:rsid w:val="0029471F"/>
    <w:rsid w:val="00295494"/>
    <w:rsid w:val="002A4823"/>
    <w:rsid w:val="002A64DD"/>
    <w:rsid w:val="002B08D0"/>
    <w:rsid w:val="002B45EF"/>
    <w:rsid w:val="002B6092"/>
    <w:rsid w:val="002C3BE4"/>
    <w:rsid w:val="002C7503"/>
    <w:rsid w:val="002D4734"/>
    <w:rsid w:val="002D4A97"/>
    <w:rsid w:val="002F595B"/>
    <w:rsid w:val="00300E1A"/>
    <w:rsid w:val="00306359"/>
    <w:rsid w:val="00306DF7"/>
    <w:rsid w:val="00311790"/>
    <w:rsid w:val="0031500F"/>
    <w:rsid w:val="00320E9F"/>
    <w:rsid w:val="003337F9"/>
    <w:rsid w:val="003376A6"/>
    <w:rsid w:val="00340E90"/>
    <w:rsid w:val="00347C7E"/>
    <w:rsid w:val="003504A7"/>
    <w:rsid w:val="00357440"/>
    <w:rsid w:val="003575E8"/>
    <w:rsid w:val="003647F7"/>
    <w:rsid w:val="003805D3"/>
    <w:rsid w:val="003B1B9B"/>
    <w:rsid w:val="003B5A6B"/>
    <w:rsid w:val="003D2304"/>
    <w:rsid w:val="003D25CD"/>
    <w:rsid w:val="003E3FDA"/>
    <w:rsid w:val="003E402B"/>
    <w:rsid w:val="003E4CD4"/>
    <w:rsid w:val="003E50C5"/>
    <w:rsid w:val="003E716D"/>
    <w:rsid w:val="003E7657"/>
    <w:rsid w:val="003F150F"/>
    <w:rsid w:val="00402130"/>
    <w:rsid w:val="004060C1"/>
    <w:rsid w:val="004103F3"/>
    <w:rsid w:val="00417261"/>
    <w:rsid w:val="004172CC"/>
    <w:rsid w:val="00420F81"/>
    <w:rsid w:val="00422C1B"/>
    <w:rsid w:val="004246FB"/>
    <w:rsid w:val="00450E45"/>
    <w:rsid w:val="00454C4E"/>
    <w:rsid w:val="00457183"/>
    <w:rsid w:val="004637A1"/>
    <w:rsid w:val="00475E4E"/>
    <w:rsid w:val="004832E3"/>
    <w:rsid w:val="00485A01"/>
    <w:rsid w:val="00490198"/>
    <w:rsid w:val="004905A4"/>
    <w:rsid w:val="00491E61"/>
    <w:rsid w:val="00493A68"/>
    <w:rsid w:val="004B4130"/>
    <w:rsid w:val="004B47DE"/>
    <w:rsid w:val="004C5490"/>
    <w:rsid w:val="004E1DDD"/>
    <w:rsid w:val="004E5865"/>
    <w:rsid w:val="004E7C38"/>
    <w:rsid w:val="004F1CC8"/>
    <w:rsid w:val="004F738B"/>
    <w:rsid w:val="00504A1C"/>
    <w:rsid w:val="0053328D"/>
    <w:rsid w:val="00535DF2"/>
    <w:rsid w:val="00536B19"/>
    <w:rsid w:val="00536ED6"/>
    <w:rsid w:val="005543D7"/>
    <w:rsid w:val="00554FE7"/>
    <w:rsid w:val="00557655"/>
    <w:rsid w:val="0057014E"/>
    <w:rsid w:val="00575561"/>
    <w:rsid w:val="00575736"/>
    <w:rsid w:val="0059424C"/>
    <w:rsid w:val="00594EDA"/>
    <w:rsid w:val="005974E3"/>
    <w:rsid w:val="005A5229"/>
    <w:rsid w:val="005A5329"/>
    <w:rsid w:val="005A57D2"/>
    <w:rsid w:val="005A6746"/>
    <w:rsid w:val="005B0B5C"/>
    <w:rsid w:val="005B3D45"/>
    <w:rsid w:val="005C2938"/>
    <w:rsid w:val="005C3C08"/>
    <w:rsid w:val="005C7F37"/>
    <w:rsid w:val="005E08D9"/>
    <w:rsid w:val="005E7111"/>
    <w:rsid w:val="005E7305"/>
    <w:rsid w:val="0060233C"/>
    <w:rsid w:val="00612305"/>
    <w:rsid w:val="00612EA2"/>
    <w:rsid w:val="00625ABC"/>
    <w:rsid w:val="006425DB"/>
    <w:rsid w:val="00644A4C"/>
    <w:rsid w:val="006644C4"/>
    <w:rsid w:val="00665BB9"/>
    <w:rsid w:val="00671EC5"/>
    <w:rsid w:val="006747D9"/>
    <w:rsid w:val="00681D6D"/>
    <w:rsid w:val="00685680"/>
    <w:rsid w:val="00685CC9"/>
    <w:rsid w:val="00686D44"/>
    <w:rsid w:val="00690DDD"/>
    <w:rsid w:val="00691874"/>
    <w:rsid w:val="00693C72"/>
    <w:rsid w:val="006A7413"/>
    <w:rsid w:val="006C061D"/>
    <w:rsid w:val="006D3878"/>
    <w:rsid w:val="006D4027"/>
    <w:rsid w:val="006E0875"/>
    <w:rsid w:val="006E5034"/>
    <w:rsid w:val="006F0BD2"/>
    <w:rsid w:val="006F4F67"/>
    <w:rsid w:val="006F765A"/>
    <w:rsid w:val="006F78DC"/>
    <w:rsid w:val="00702501"/>
    <w:rsid w:val="00716FBE"/>
    <w:rsid w:val="00730BC2"/>
    <w:rsid w:val="007326E1"/>
    <w:rsid w:val="00744F83"/>
    <w:rsid w:val="007453EF"/>
    <w:rsid w:val="007463A5"/>
    <w:rsid w:val="00747EA8"/>
    <w:rsid w:val="007532B8"/>
    <w:rsid w:val="00754005"/>
    <w:rsid w:val="00761550"/>
    <w:rsid w:val="00761E87"/>
    <w:rsid w:val="00765A34"/>
    <w:rsid w:val="0077159F"/>
    <w:rsid w:val="00773354"/>
    <w:rsid w:val="0077741B"/>
    <w:rsid w:val="007A4180"/>
    <w:rsid w:val="007A59B7"/>
    <w:rsid w:val="007A5DCC"/>
    <w:rsid w:val="007A67E3"/>
    <w:rsid w:val="007B2BE7"/>
    <w:rsid w:val="007B6BE7"/>
    <w:rsid w:val="007C220C"/>
    <w:rsid w:val="007D7005"/>
    <w:rsid w:val="007F4894"/>
    <w:rsid w:val="007F5996"/>
    <w:rsid w:val="007F5A09"/>
    <w:rsid w:val="00801DEE"/>
    <w:rsid w:val="00807204"/>
    <w:rsid w:val="00810B63"/>
    <w:rsid w:val="008120D1"/>
    <w:rsid w:val="00814ADE"/>
    <w:rsid w:val="00816911"/>
    <w:rsid w:val="00832343"/>
    <w:rsid w:val="008344B4"/>
    <w:rsid w:val="008345EB"/>
    <w:rsid w:val="008354C6"/>
    <w:rsid w:val="00836623"/>
    <w:rsid w:val="00841EA0"/>
    <w:rsid w:val="008558CC"/>
    <w:rsid w:val="008626EB"/>
    <w:rsid w:val="00865B1E"/>
    <w:rsid w:val="008665F4"/>
    <w:rsid w:val="00882B2A"/>
    <w:rsid w:val="00883937"/>
    <w:rsid w:val="00884896"/>
    <w:rsid w:val="00884DF7"/>
    <w:rsid w:val="00893FC6"/>
    <w:rsid w:val="00896C57"/>
    <w:rsid w:val="008B0E0B"/>
    <w:rsid w:val="008B2438"/>
    <w:rsid w:val="008B4286"/>
    <w:rsid w:val="008B65F0"/>
    <w:rsid w:val="008B685A"/>
    <w:rsid w:val="008B6C8B"/>
    <w:rsid w:val="008C5BA2"/>
    <w:rsid w:val="008C5F77"/>
    <w:rsid w:val="008D3B3F"/>
    <w:rsid w:val="008D7BFC"/>
    <w:rsid w:val="008E334F"/>
    <w:rsid w:val="008E7351"/>
    <w:rsid w:val="008F1313"/>
    <w:rsid w:val="008F64E2"/>
    <w:rsid w:val="009039FF"/>
    <w:rsid w:val="00910BC0"/>
    <w:rsid w:val="009418ED"/>
    <w:rsid w:val="00947964"/>
    <w:rsid w:val="00952730"/>
    <w:rsid w:val="0095495B"/>
    <w:rsid w:val="00962085"/>
    <w:rsid w:val="0097041F"/>
    <w:rsid w:val="009731D1"/>
    <w:rsid w:val="00973640"/>
    <w:rsid w:val="0097655A"/>
    <w:rsid w:val="00981F47"/>
    <w:rsid w:val="009832D7"/>
    <w:rsid w:val="00985D21"/>
    <w:rsid w:val="009A120C"/>
    <w:rsid w:val="009A69FC"/>
    <w:rsid w:val="009B223E"/>
    <w:rsid w:val="009B4BB7"/>
    <w:rsid w:val="009B58FE"/>
    <w:rsid w:val="009C4812"/>
    <w:rsid w:val="009C5533"/>
    <w:rsid w:val="009C5609"/>
    <w:rsid w:val="009D57DA"/>
    <w:rsid w:val="009E4F30"/>
    <w:rsid w:val="009F3C33"/>
    <w:rsid w:val="00A04319"/>
    <w:rsid w:val="00A0508E"/>
    <w:rsid w:val="00A051EA"/>
    <w:rsid w:val="00A118FE"/>
    <w:rsid w:val="00A24CD2"/>
    <w:rsid w:val="00A30A62"/>
    <w:rsid w:val="00A3741D"/>
    <w:rsid w:val="00A3768E"/>
    <w:rsid w:val="00A4068B"/>
    <w:rsid w:val="00A46D65"/>
    <w:rsid w:val="00A50BA1"/>
    <w:rsid w:val="00A51290"/>
    <w:rsid w:val="00A54294"/>
    <w:rsid w:val="00A5569B"/>
    <w:rsid w:val="00A7113C"/>
    <w:rsid w:val="00A7213E"/>
    <w:rsid w:val="00A75DAB"/>
    <w:rsid w:val="00A76DBE"/>
    <w:rsid w:val="00A76EE0"/>
    <w:rsid w:val="00A83FB1"/>
    <w:rsid w:val="00A9061E"/>
    <w:rsid w:val="00AA5C43"/>
    <w:rsid w:val="00AA6137"/>
    <w:rsid w:val="00AA6A9B"/>
    <w:rsid w:val="00AB351C"/>
    <w:rsid w:val="00AB3B32"/>
    <w:rsid w:val="00AB4B47"/>
    <w:rsid w:val="00AB7304"/>
    <w:rsid w:val="00AC218D"/>
    <w:rsid w:val="00AC4324"/>
    <w:rsid w:val="00AC644E"/>
    <w:rsid w:val="00AD4986"/>
    <w:rsid w:val="00AF6AB9"/>
    <w:rsid w:val="00AF7BE4"/>
    <w:rsid w:val="00B05343"/>
    <w:rsid w:val="00B1277B"/>
    <w:rsid w:val="00B216A6"/>
    <w:rsid w:val="00B447B1"/>
    <w:rsid w:val="00B51B19"/>
    <w:rsid w:val="00B54D0F"/>
    <w:rsid w:val="00B604EC"/>
    <w:rsid w:val="00B61BA0"/>
    <w:rsid w:val="00B63AA5"/>
    <w:rsid w:val="00B77A89"/>
    <w:rsid w:val="00B806FA"/>
    <w:rsid w:val="00B81BDD"/>
    <w:rsid w:val="00B85561"/>
    <w:rsid w:val="00B86AB1"/>
    <w:rsid w:val="00B906DE"/>
    <w:rsid w:val="00B957D4"/>
    <w:rsid w:val="00BB2877"/>
    <w:rsid w:val="00BB727F"/>
    <w:rsid w:val="00BC3A9C"/>
    <w:rsid w:val="00BC3DB0"/>
    <w:rsid w:val="00BC4D74"/>
    <w:rsid w:val="00BD4EAE"/>
    <w:rsid w:val="00BE1D55"/>
    <w:rsid w:val="00BE1EF7"/>
    <w:rsid w:val="00BE4F2F"/>
    <w:rsid w:val="00BE530C"/>
    <w:rsid w:val="00BE6241"/>
    <w:rsid w:val="00BF0967"/>
    <w:rsid w:val="00BF156C"/>
    <w:rsid w:val="00BF4231"/>
    <w:rsid w:val="00BF4BB3"/>
    <w:rsid w:val="00C15DFE"/>
    <w:rsid w:val="00C16F26"/>
    <w:rsid w:val="00C179A7"/>
    <w:rsid w:val="00C24A8F"/>
    <w:rsid w:val="00C2603A"/>
    <w:rsid w:val="00C34A7D"/>
    <w:rsid w:val="00C41756"/>
    <w:rsid w:val="00C41D08"/>
    <w:rsid w:val="00C42CB2"/>
    <w:rsid w:val="00C45F56"/>
    <w:rsid w:val="00C537A9"/>
    <w:rsid w:val="00C5510C"/>
    <w:rsid w:val="00C55250"/>
    <w:rsid w:val="00C61D95"/>
    <w:rsid w:val="00C64E4B"/>
    <w:rsid w:val="00C71A94"/>
    <w:rsid w:val="00C747D7"/>
    <w:rsid w:val="00C824DB"/>
    <w:rsid w:val="00C85B12"/>
    <w:rsid w:val="00C91902"/>
    <w:rsid w:val="00C94697"/>
    <w:rsid w:val="00C96752"/>
    <w:rsid w:val="00C9799B"/>
    <w:rsid w:val="00C97C16"/>
    <w:rsid w:val="00C97C3F"/>
    <w:rsid w:val="00CA4E74"/>
    <w:rsid w:val="00CA5E74"/>
    <w:rsid w:val="00CA74F9"/>
    <w:rsid w:val="00CB1516"/>
    <w:rsid w:val="00CB1570"/>
    <w:rsid w:val="00CC1AD8"/>
    <w:rsid w:val="00CD0551"/>
    <w:rsid w:val="00CD6B64"/>
    <w:rsid w:val="00CE2BE5"/>
    <w:rsid w:val="00CF17B3"/>
    <w:rsid w:val="00CF1F2F"/>
    <w:rsid w:val="00D018AF"/>
    <w:rsid w:val="00D15AA5"/>
    <w:rsid w:val="00D17B7E"/>
    <w:rsid w:val="00D248C8"/>
    <w:rsid w:val="00D43117"/>
    <w:rsid w:val="00D5231E"/>
    <w:rsid w:val="00D5573C"/>
    <w:rsid w:val="00D619B1"/>
    <w:rsid w:val="00D6621A"/>
    <w:rsid w:val="00D70B36"/>
    <w:rsid w:val="00D71251"/>
    <w:rsid w:val="00D7197E"/>
    <w:rsid w:val="00D76F96"/>
    <w:rsid w:val="00D77A5D"/>
    <w:rsid w:val="00DA3C6D"/>
    <w:rsid w:val="00DB059C"/>
    <w:rsid w:val="00DB194A"/>
    <w:rsid w:val="00DB20FD"/>
    <w:rsid w:val="00DC4150"/>
    <w:rsid w:val="00DC60F2"/>
    <w:rsid w:val="00DC6280"/>
    <w:rsid w:val="00DC770F"/>
    <w:rsid w:val="00DC7966"/>
    <w:rsid w:val="00DD44E7"/>
    <w:rsid w:val="00DE1B85"/>
    <w:rsid w:val="00DE2AB9"/>
    <w:rsid w:val="00DE310A"/>
    <w:rsid w:val="00DF1FE1"/>
    <w:rsid w:val="00DF25CF"/>
    <w:rsid w:val="00DF7411"/>
    <w:rsid w:val="00E021F6"/>
    <w:rsid w:val="00E05E6E"/>
    <w:rsid w:val="00E0781A"/>
    <w:rsid w:val="00E100FC"/>
    <w:rsid w:val="00E12736"/>
    <w:rsid w:val="00E176D6"/>
    <w:rsid w:val="00E22005"/>
    <w:rsid w:val="00E239EC"/>
    <w:rsid w:val="00E2698F"/>
    <w:rsid w:val="00E4122F"/>
    <w:rsid w:val="00E42790"/>
    <w:rsid w:val="00E52084"/>
    <w:rsid w:val="00E521E8"/>
    <w:rsid w:val="00E549ED"/>
    <w:rsid w:val="00E758F1"/>
    <w:rsid w:val="00E76C2E"/>
    <w:rsid w:val="00E9319D"/>
    <w:rsid w:val="00E95D21"/>
    <w:rsid w:val="00EA1151"/>
    <w:rsid w:val="00EB4C7F"/>
    <w:rsid w:val="00EC5A96"/>
    <w:rsid w:val="00ED008B"/>
    <w:rsid w:val="00ED109C"/>
    <w:rsid w:val="00ED142C"/>
    <w:rsid w:val="00ED29AC"/>
    <w:rsid w:val="00ED320B"/>
    <w:rsid w:val="00ED4C78"/>
    <w:rsid w:val="00ED6DF7"/>
    <w:rsid w:val="00EE1D96"/>
    <w:rsid w:val="00EE5D18"/>
    <w:rsid w:val="00EF0288"/>
    <w:rsid w:val="00EF0EB1"/>
    <w:rsid w:val="00EF3417"/>
    <w:rsid w:val="00EF418D"/>
    <w:rsid w:val="00EF4664"/>
    <w:rsid w:val="00F00CFC"/>
    <w:rsid w:val="00F01846"/>
    <w:rsid w:val="00F03673"/>
    <w:rsid w:val="00F054DE"/>
    <w:rsid w:val="00F05DF7"/>
    <w:rsid w:val="00F1658F"/>
    <w:rsid w:val="00F27C14"/>
    <w:rsid w:val="00F360D2"/>
    <w:rsid w:val="00F40721"/>
    <w:rsid w:val="00F4425B"/>
    <w:rsid w:val="00F51B89"/>
    <w:rsid w:val="00F51BE5"/>
    <w:rsid w:val="00F7069E"/>
    <w:rsid w:val="00F71CB9"/>
    <w:rsid w:val="00F72ABF"/>
    <w:rsid w:val="00F769DC"/>
    <w:rsid w:val="00FA440F"/>
    <w:rsid w:val="00FA5638"/>
    <w:rsid w:val="00FB0121"/>
    <w:rsid w:val="00FB241A"/>
    <w:rsid w:val="00FB4A16"/>
    <w:rsid w:val="00FC0479"/>
    <w:rsid w:val="00FC0E69"/>
    <w:rsid w:val="00FD1FE3"/>
    <w:rsid w:val="00FD673B"/>
    <w:rsid w:val="00FE1A52"/>
    <w:rsid w:val="00FE3CEF"/>
    <w:rsid w:val="00FF495A"/>
    <w:rsid w:val="00FF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04E91"/>
  <w15:docId w15:val="{BE43FF99-3DB9-4F6D-8070-502AF3EF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N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07F"/>
  </w:style>
  <w:style w:type="paragraph" w:styleId="Footer">
    <w:name w:val="footer"/>
    <w:basedOn w:val="Normal"/>
    <w:link w:val="Foot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07F"/>
  </w:style>
  <w:style w:type="paragraph" w:styleId="ListParagraph">
    <w:name w:val="List Paragraph"/>
    <w:basedOn w:val="Normal"/>
    <w:uiPriority w:val="34"/>
    <w:qFormat/>
    <w:rsid w:val="00AB4B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2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4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37F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D7B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ogonlagos2016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hinde Okunade</dc:creator>
  <cp:lastModifiedBy>Kehinde Okunade</cp:lastModifiedBy>
  <cp:revision>461</cp:revision>
  <cp:lastPrinted>2023-06-22T18:50:00Z</cp:lastPrinted>
  <dcterms:created xsi:type="dcterms:W3CDTF">2023-04-18T22:31:00Z</dcterms:created>
  <dcterms:modified xsi:type="dcterms:W3CDTF">2023-06-28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fb3fb8e3cb6eacd0438f9ecaef7db5e3d23afd1123c686f23109153792ed63</vt:lpwstr>
  </property>
</Properties>
</file>